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ce2abad6287d5ed3694ffd340d5766ba6cbb9b4"/>
    <w:p>
      <w:pPr>
        <w:pStyle w:val="Heading1"/>
      </w:pPr>
      <w:r>
        <w:t xml:space="preserve">Cover Letter for Petroleum Engineer Position in New Zealand Auckland</w:t>
      </w:r>
    </w:p>
    <w:p>
      <w:pPr>
        <w:pStyle w:val="FirstParagraph"/>
      </w:pPr>
      <w:r>
        <w:t xml:space="preserve">Dear [Hiring Manager's Name],</w:t>
      </w:r>
    </w:p>
    <w:p>
      <w:pPr>
        <w:pStyle w:val="BodyText"/>
      </w:pPr>
      <w:r>
        <w:t xml:space="preserve">I am writing to express my interest in the Petroleum Engineer position at [Company Name] in New Zealand Auckland. With a robust academic background, hands-on experience in the oil and gas sector, and a deep appreciation for the unique challenges and opportunities presented by New Zealand’s energy landscape, I am eager to contribute my expertise to your team. As a certified Petroleum Engineer with over [X years] of experience, I have consistently demonstrated a commitment to innovation, sustainability, and operational excellence—qualities that align closely with the values of companies operating in New Zealand’s dynamic energy market.</w:t>
      </w:r>
    </w:p>
    <w:p>
      <w:pPr>
        <w:pStyle w:val="BodyText"/>
      </w:pPr>
      <w:r>
        <w:t xml:space="preserve">New Zealand Auckland represents a pivotal hub for the country’s energy sector, blending cutting-edge technology with a strong emphasis on environmental stewardship. As a Petroleum Engineer, I understand the critical role that professionals like myself play in balancing resource extraction with ecological responsibility. My career has been defined by a focus on optimizing production efficiency while adhering to stringent regulatory frameworks, such as those enforced by New Zealand’s Ministry of Business, Innovation and Employment (MBIE) and the Environmental Protection Authority (EPA). This alignment with local regulations and sustainability goals makes me an ideal candidate for this role.</w:t>
      </w:r>
    </w:p>
    <w:p>
      <w:pPr>
        <w:pStyle w:val="BodyText"/>
      </w:pPr>
      <w:r>
        <w:t xml:space="preserve">Throughout my career, I have worked on a diverse range of projects that span exploration, reservoir management, drilling operations, and production optimization. My expertise in advanced reservoir simulation tools like Petrel and CMG has enabled me to deliver actionable insights that improve recovery rates and reduce operational costs. For instance, during my tenure at [Previous Company], I led a team that implemented a data-driven approach to enhance the performance of mature fields in the Taranaki Basin, resulting in a 15% increase in production efficiency. This experience has honed my ability to navigate complex geological scenarios and collaborate with multidisciplinary teams—a skill set I am confident will benefit your organization.</w:t>
      </w:r>
    </w:p>
    <w:p>
      <w:pPr>
        <w:pStyle w:val="BodyText"/>
      </w:pPr>
      <w:r>
        <w:t xml:space="preserve">In addition to technical proficiency, I bring a strong understanding of the geopolitical and economic factors shaping New Zealand’s energy sector. The country’s growing emphasis on renewable energy sources, such as geothermal and wind power, has created a unique environment where traditional oil and gas operations must integrate seamlessly with sustainable practices. My work in [specific project or initiative] involved developing hybrid solutions that combined conventional extraction methods with renewable energy integration, ensuring compliance with New Zealand’s emissions targets while maintaining operational viability. This experience underscores my ability to adapt to evolving industry standards and contribute to long-term strategic goals.</w:t>
      </w:r>
    </w:p>
    <w:p>
      <w:pPr>
        <w:pStyle w:val="BodyText"/>
      </w:pPr>
      <w:r>
        <w:t xml:space="preserve">Another key aspect of my professional journey has been my dedication to fostering collaboration between technical teams and local communities. In New Zealand Auckland, where the energy sector often intersects with indigenous Maori interests, this approach is particularly valuable. I have worked closely with stakeholders to ensure that projects align with cultural sensitivities and community priorities, such as through partnerships with local iwi (tribes) on land use agreements and environmental conservation initiatives. This commitment to transparency and inclusivity is a cornerstone of my professional philosophy and reflects the importance of building trust in the region’s energy landscape.</w:t>
      </w:r>
    </w:p>
    <w:p>
      <w:pPr>
        <w:pStyle w:val="BodyText"/>
      </w:pPr>
      <w:r>
        <w:t xml:space="preserve">My technical background is complemented by strong analytical skills, a knack for problem-solving, and an ability to communicate complex concepts clearly to non-technical audiences. I am proficient in programming languages such as Python and SQL, which I have used to automate data analysis workflows and enhance decision-making processes. Additionally, my fluency in [language if applicable] allows me to engage effectively with international teams and clients—a trait that will be invaluable in a globalized industry like petroleum engineering.</w:t>
      </w:r>
    </w:p>
    <w:p>
      <w:pPr>
        <w:pStyle w:val="BodyText"/>
      </w:pPr>
      <w:r>
        <w:t xml:space="preserve">What excites me most about the opportunity at [Company Name] is the chance to work within New Zealand Auckland’s thriving energy ecosystem. The city’s strategic location, coupled with its proximity to both onshore and offshore hydrocarbon reserves, presents a unique blend of challenges and opportunities for Petroleum Engineers. I am particularly drawn to your company’s focus on [specific initiative or project mentioned in the job posting], as it resonates with my own passion for advancing sustainable energy solutions. I am confident that my experience in [relevant area, e.g., unconventional resources, offshore drilling] will enable me to contribute meaningfully to your team’s objectives.</w:t>
      </w:r>
    </w:p>
    <w:p>
      <w:pPr>
        <w:pStyle w:val="BodyText"/>
      </w:pPr>
      <w:r>
        <w:t xml:space="preserve">As a Petroleum Engineer, I take pride in my ability to adapt to the ever-changing demands of the industry while maintaining a steadfast commitment to safety and quality. My career has been marked by continuous learning and professional development, including certifications in [relevant certifications, e.g., HSE management, reservoir engineering]. I am also an active member of professional organizations such as the Society of Petroleum Engineers (SPE), where I have presented papers on topics like [specific topic], further solidifying my expertise and network within the global energy community.</w:t>
      </w:r>
    </w:p>
    <w:p>
      <w:pPr>
        <w:pStyle w:val="BodyText"/>
      </w:pPr>
      <w:r>
        <w:t xml:space="preserve">In conclusion, I am eager to bring my technical knowledge, problem-solving acumen, and passion for sustainable energy to [Company Name] in New Zealand Auckland. I am confident that my skills and experiences align with the needs of your organization, and I would be honored to contribute to your continue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5T03:57:49Z</dcterms:created>
  <dcterms:modified xsi:type="dcterms:W3CDTF">2026-07-25T03:57:49Z</dcterms:modified>
</cp:coreProperties>
</file>

<file path=docProps/custom.xml><?xml version="1.0" encoding="utf-8"?>
<Properties xmlns="http://schemas.openxmlformats.org/officeDocument/2006/custom-properties" xmlns:vt="http://schemas.openxmlformats.org/officeDocument/2006/docPropsVTypes"/>
</file>